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19770B" w:rsidRDefault="0019770B" w:rsidP="0019770B">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t>附录</w:t>
      </w:r>
      <w:r w:rsidR="00CA61B8">
        <w:rPr>
          <w:rFonts w:hint="eastAsia"/>
        </w:rPr>
        <w:t>A</w:t>
      </w:r>
      <w:r>
        <w:rPr>
          <w:rFonts w:hint="eastAsia"/>
        </w:rPr>
        <w:t xml:space="preserve"> </w:t>
      </w:r>
      <w:r>
        <w:rPr>
          <w:rFonts w:hint="eastAsia"/>
        </w:rPr>
        <w:t>程序代码</w:t>
      </w:r>
    </w:p>
    <w:p w:rsidR="00084038" w:rsidRDefault="00CA61B8" w:rsidP="00084038">
      <w:r>
        <w:rPr>
          <w:rFonts w:hint="eastAsia"/>
        </w:rPr>
        <w:lastRenderedPageBreak/>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4F7457" w:rsidRDefault="00A0634E" w:rsidP="00A0634E">
      <w:r w:rsidRPr="00A0634E">
        <w:rPr>
          <w:highlight w:val="yellow"/>
        </w:rPr>
        <w:t>P</w:t>
      </w:r>
      <w:r w:rsidRPr="00A0634E">
        <w:rPr>
          <w:rFonts w:hint="eastAsia"/>
          <w:highlight w:val="yellow"/>
        </w:rPr>
        <w:t>ixel2pixel</w:t>
      </w:r>
      <w:r w:rsidRPr="00A0634E">
        <w:rPr>
          <w:rFonts w:hint="eastAsia"/>
          <w:highlight w:val="yellow"/>
        </w:rPr>
        <w:t>？</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化的研究前沿，实现去雾算法，并对其效果进行对比。此外，本论文提出将去雾算法应用到交叉口视频监控以为交通管控提供更好的数据支撑。</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8732" cy="698569"/>
                    </a:xfrm>
                    <a:prstGeom prst="rect">
                      <a:avLst/>
                    </a:prstGeom>
                  </pic:spPr>
                </pic:pic>
              </a:graphicData>
            </a:graphic>
          </wp:inline>
        </w:drawing>
      </w:r>
      <w:r w:rsidR="00FC4B89">
        <w:t>(10)</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rPr>
          <w:rFonts w:hint="eastAsia"/>
        </w:rPr>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bookmarkStart w:id="0" w:name="_GoBack"/>
      <w:bookmarkEnd w:id="0"/>
    </w:p>
    <w:p w:rsidR="005E3E95" w:rsidRDefault="005E3E95" w:rsidP="00163F63">
      <w:r>
        <w:rPr>
          <w:rFonts w:hint="eastAsia"/>
        </w:rPr>
        <w:t>2.4</w:t>
      </w:r>
      <w:r>
        <w:t xml:space="preserve"> </w:t>
      </w:r>
      <w:r>
        <w:rPr>
          <w:rFonts w:hint="eastAsia"/>
        </w:rPr>
        <w:t>大气光估计</w:t>
      </w:r>
    </w:p>
    <w:p w:rsidR="005E3E95" w:rsidRDefault="005E3E95" w:rsidP="00163F63">
      <w:r>
        <w:rPr>
          <w:rFonts w:hint="eastAsia"/>
        </w:rPr>
        <w:t>2.5</w:t>
      </w:r>
      <w:r>
        <w:t xml:space="preserve"> </w:t>
      </w:r>
      <w:r>
        <w:rPr>
          <w:rFonts w:hint="eastAsia"/>
        </w:rPr>
        <w:t>无雾图像计算</w:t>
      </w:r>
    </w:p>
    <w:p w:rsidR="005E3E95" w:rsidRDefault="005E3E95" w:rsidP="00163F63">
      <w:r>
        <w:rPr>
          <w:rFonts w:hint="eastAsia"/>
        </w:rPr>
        <w:t>2.6</w:t>
      </w:r>
      <w:r>
        <w:t xml:space="preserve"> </w:t>
      </w:r>
      <w:r>
        <w:rPr>
          <w:rFonts w:hint="eastAsia"/>
        </w:rPr>
        <w:t>算法评价（如局限性、创新）</w:t>
      </w:r>
    </w:p>
    <w:p w:rsidR="000620F8" w:rsidRDefault="000620F8" w:rsidP="000620F8"/>
    <w:p w:rsidR="000620F8" w:rsidRPr="000620F8" w:rsidRDefault="000620F8" w:rsidP="000620F8"/>
    <w:p w:rsidR="00017AC3" w:rsidRDefault="00017AC3">
      <w:pPr>
        <w:widowControl/>
        <w:jc w:val="left"/>
      </w:pPr>
      <w:r>
        <w:br w:type="page"/>
      </w:r>
    </w:p>
    <w:p w:rsidR="00084038" w:rsidRDefault="00084038"/>
    <w:p w:rsidR="002406B8" w:rsidRDefault="002406B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ume 1, 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Pr="00C1243B"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 xml:space="preserve">B. Li, X. Peng, Z. Wang, J. Xu, and D. Feng, “Aod-net: All-in-one dehazing network,” </w:t>
      </w:r>
      <w:r w:rsidRPr="00C1243B">
        <w:rPr>
          <w:rFonts w:ascii="Times New Roman" w:hAnsi="Times New Roman" w:cs="Times New Roman"/>
          <w:sz w:val="24"/>
          <w:szCs w:val="24"/>
        </w:rPr>
        <w:lastRenderedPageBreak/>
        <w:t>in IEEE International Conference on Computer Vision, 2017.</w:t>
      </w: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4A8F" w:rsidRDefault="00F14A8F" w:rsidP="002920AD">
      <w:r>
        <w:separator/>
      </w:r>
    </w:p>
  </w:endnote>
  <w:endnote w:type="continuationSeparator" w:id="0">
    <w:p w:rsidR="00F14A8F" w:rsidRDefault="00F14A8F"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4A8F" w:rsidRDefault="00F14A8F" w:rsidP="002920AD">
      <w:r>
        <w:separator/>
      </w:r>
    </w:p>
  </w:footnote>
  <w:footnote w:type="continuationSeparator" w:id="0">
    <w:p w:rsidR="00F14A8F" w:rsidRDefault="00F14A8F" w:rsidP="002920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3"/>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vNaAHW4ykssAAAA"/>
  </w:docVars>
  <w:rsids>
    <w:rsidRoot w:val="009F7FDF"/>
    <w:rsid w:val="00005FE8"/>
    <w:rsid w:val="00016DB1"/>
    <w:rsid w:val="00017AC3"/>
    <w:rsid w:val="00031D03"/>
    <w:rsid w:val="00044371"/>
    <w:rsid w:val="000620F8"/>
    <w:rsid w:val="000747AD"/>
    <w:rsid w:val="00077C04"/>
    <w:rsid w:val="00084038"/>
    <w:rsid w:val="000925CB"/>
    <w:rsid w:val="000A0456"/>
    <w:rsid w:val="000D106F"/>
    <w:rsid w:val="000D121D"/>
    <w:rsid w:val="0011790F"/>
    <w:rsid w:val="00133E7D"/>
    <w:rsid w:val="00136998"/>
    <w:rsid w:val="0015262C"/>
    <w:rsid w:val="00163F63"/>
    <w:rsid w:val="00191EB1"/>
    <w:rsid w:val="0019770B"/>
    <w:rsid w:val="001A7166"/>
    <w:rsid w:val="001B5967"/>
    <w:rsid w:val="00220948"/>
    <w:rsid w:val="00223C29"/>
    <w:rsid w:val="00232412"/>
    <w:rsid w:val="002406B8"/>
    <w:rsid w:val="00245807"/>
    <w:rsid w:val="002649FD"/>
    <w:rsid w:val="00266683"/>
    <w:rsid w:val="00285414"/>
    <w:rsid w:val="002920AD"/>
    <w:rsid w:val="002B6479"/>
    <w:rsid w:val="002D63D7"/>
    <w:rsid w:val="002E0102"/>
    <w:rsid w:val="002F46B2"/>
    <w:rsid w:val="002F5CC6"/>
    <w:rsid w:val="003018D5"/>
    <w:rsid w:val="00305F93"/>
    <w:rsid w:val="00313A8F"/>
    <w:rsid w:val="00326E55"/>
    <w:rsid w:val="00331E90"/>
    <w:rsid w:val="00334B75"/>
    <w:rsid w:val="0034684E"/>
    <w:rsid w:val="00352300"/>
    <w:rsid w:val="0035649D"/>
    <w:rsid w:val="00356732"/>
    <w:rsid w:val="00363E8C"/>
    <w:rsid w:val="00367ED1"/>
    <w:rsid w:val="003727A8"/>
    <w:rsid w:val="00374536"/>
    <w:rsid w:val="00394244"/>
    <w:rsid w:val="00397134"/>
    <w:rsid w:val="003B17FA"/>
    <w:rsid w:val="003B42EC"/>
    <w:rsid w:val="003D283A"/>
    <w:rsid w:val="003F2B12"/>
    <w:rsid w:val="003F5B7D"/>
    <w:rsid w:val="0040136F"/>
    <w:rsid w:val="004050CC"/>
    <w:rsid w:val="0040553D"/>
    <w:rsid w:val="00426D27"/>
    <w:rsid w:val="00434CFB"/>
    <w:rsid w:val="004417CA"/>
    <w:rsid w:val="00444131"/>
    <w:rsid w:val="00450BBF"/>
    <w:rsid w:val="004651B1"/>
    <w:rsid w:val="00470334"/>
    <w:rsid w:val="004704D6"/>
    <w:rsid w:val="004B03A3"/>
    <w:rsid w:val="004E0F0F"/>
    <w:rsid w:val="004F7457"/>
    <w:rsid w:val="00526680"/>
    <w:rsid w:val="00545B90"/>
    <w:rsid w:val="00557FB7"/>
    <w:rsid w:val="005610E2"/>
    <w:rsid w:val="00576C63"/>
    <w:rsid w:val="00577D2A"/>
    <w:rsid w:val="00586DA6"/>
    <w:rsid w:val="005938D3"/>
    <w:rsid w:val="005950A3"/>
    <w:rsid w:val="005A2464"/>
    <w:rsid w:val="005B23E6"/>
    <w:rsid w:val="005D38DD"/>
    <w:rsid w:val="005E133A"/>
    <w:rsid w:val="005E3E95"/>
    <w:rsid w:val="005E78D1"/>
    <w:rsid w:val="005F21B7"/>
    <w:rsid w:val="006140B4"/>
    <w:rsid w:val="006212A5"/>
    <w:rsid w:val="00662C9D"/>
    <w:rsid w:val="00666209"/>
    <w:rsid w:val="006976E0"/>
    <w:rsid w:val="006978D2"/>
    <w:rsid w:val="006A5361"/>
    <w:rsid w:val="006A5DF4"/>
    <w:rsid w:val="006C5675"/>
    <w:rsid w:val="006C5A1E"/>
    <w:rsid w:val="006D3B7E"/>
    <w:rsid w:val="006D5EB6"/>
    <w:rsid w:val="006F1830"/>
    <w:rsid w:val="006F7D66"/>
    <w:rsid w:val="00711159"/>
    <w:rsid w:val="00727333"/>
    <w:rsid w:val="00757EDC"/>
    <w:rsid w:val="00765510"/>
    <w:rsid w:val="00774CF9"/>
    <w:rsid w:val="00797C29"/>
    <w:rsid w:val="007B6413"/>
    <w:rsid w:val="007D6CB0"/>
    <w:rsid w:val="007F6761"/>
    <w:rsid w:val="00804BFF"/>
    <w:rsid w:val="00807E79"/>
    <w:rsid w:val="008125FD"/>
    <w:rsid w:val="00834D4B"/>
    <w:rsid w:val="00835362"/>
    <w:rsid w:val="008411B9"/>
    <w:rsid w:val="008547D2"/>
    <w:rsid w:val="008573FA"/>
    <w:rsid w:val="0086015E"/>
    <w:rsid w:val="008925E8"/>
    <w:rsid w:val="008925E9"/>
    <w:rsid w:val="008B3FCA"/>
    <w:rsid w:val="008B580B"/>
    <w:rsid w:val="008D5BCE"/>
    <w:rsid w:val="008E4060"/>
    <w:rsid w:val="008F32B5"/>
    <w:rsid w:val="0090472C"/>
    <w:rsid w:val="00906A11"/>
    <w:rsid w:val="0092097C"/>
    <w:rsid w:val="00923ADA"/>
    <w:rsid w:val="009341B1"/>
    <w:rsid w:val="00987D3E"/>
    <w:rsid w:val="00990689"/>
    <w:rsid w:val="009D36EE"/>
    <w:rsid w:val="009F7FDF"/>
    <w:rsid w:val="00A0634E"/>
    <w:rsid w:val="00A150F7"/>
    <w:rsid w:val="00A230ED"/>
    <w:rsid w:val="00A341DB"/>
    <w:rsid w:val="00A55423"/>
    <w:rsid w:val="00AC2B64"/>
    <w:rsid w:val="00AC51A7"/>
    <w:rsid w:val="00AD3DE9"/>
    <w:rsid w:val="00AD4A03"/>
    <w:rsid w:val="00AF3527"/>
    <w:rsid w:val="00B13948"/>
    <w:rsid w:val="00B31527"/>
    <w:rsid w:val="00B64339"/>
    <w:rsid w:val="00B706F8"/>
    <w:rsid w:val="00B80AD5"/>
    <w:rsid w:val="00B90E43"/>
    <w:rsid w:val="00BA7762"/>
    <w:rsid w:val="00BB4E4F"/>
    <w:rsid w:val="00BE2D77"/>
    <w:rsid w:val="00BF4228"/>
    <w:rsid w:val="00C1243B"/>
    <w:rsid w:val="00C15479"/>
    <w:rsid w:val="00C2285A"/>
    <w:rsid w:val="00C56103"/>
    <w:rsid w:val="00C5676C"/>
    <w:rsid w:val="00C61321"/>
    <w:rsid w:val="00C67A44"/>
    <w:rsid w:val="00C8169E"/>
    <w:rsid w:val="00C81A1E"/>
    <w:rsid w:val="00C97B72"/>
    <w:rsid w:val="00CA61B8"/>
    <w:rsid w:val="00CA798E"/>
    <w:rsid w:val="00CB084B"/>
    <w:rsid w:val="00CC7EAA"/>
    <w:rsid w:val="00CE1813"/>
    <w:rsid w:val="00CF1BFE"/>
    <w:rsid w:val="00D07EDB"/>
    <w:rsid w:val="00D35BC5"/>
    <w:rsid w:val="00D37A9F"/>
    <w:rsid w:val="00D45A64"/>
    <w:rsid w:val="00D61695"/>
    <w:rsid w:val="00D62F1A"/>
    <w:rsid w:val="00D81997"/>
    <w:rsid w:val="00D94E4B"/>
    <w:rsid w:val="00DA315A"/>
    <w:rsid w:val="00DC7D76"/>
    <w:rsid w:val="00E02BEF"/>
    <w:rsid w:val="00E045C5"/>
    <w:rsid w:val="00E046E1"/>
    <w:rsid w:val="00E07EA4"/>
    <w:rsid w:val="00E2798F"/>
    <w:rsid w:val="00E31496"/>
    <w:rsid w:val="00E51C76"/>
    <w:rsid w:val="00E94095"/>
    <w:rsid w:val="00EA6389"/>
    <w:rsid w:val="00EC2C6A"/>
    <w:rsid w:val="00EF3C9B"/>
    <w:rsid w:val="00F14A8F"/>
    <w:rsid w:val="00F6373B"/>
    <w:rsid w:val="00F80AFA"/>
    <w:rsid w:val="00FB7634"/>
    <w:rsid w:val="00FC4B89"/>
    <w:rsid w:val="00FD3D97"/>
    <w:rsid w:val="00FE24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DE527B"/>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3</TotalTime>
  <Pages>12</Pages>
  <Words>993</Words>
  <Characters>566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178</cp:revision>
  <dcterms:created xsi:type="dcterms:W3CDTF">2019-05-05T00:55:00Z</dcterms:created>
  <dcterms:modified xsi:type="dcterms:W3CDTF">2019-05-05T13:54:00Z</dcterms:modified>
</cp:coreProperties>
</file>